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5170" w:rsidRDefault="006C0DBE">
      <w:pPr>
        <w:pStyle w:val="a4"/>
      </w:pPr>
      <w:r>
        <w:t>Отчёт по лабораторной работе №6</w:t>
      </w:r>
    </w:p>
    <w:p w:rsidR="002F5170" w:rsidRDefault="006C0DBE">
      <w:pPr>
        <w:pStyle w:val="a5"/>
      </w:pPr>
      <w:r>
        <w:t>Вариант 5</w:t>
      </w:r>
    </w:p>
    <w:p w:rsidR="002F5170" w:rsidRDefault="006C0DBE">
      <w:pPr>
        <w:pStyle w:val="Author"/>
      </w:pPr>
      <w:r>
        <w:t>Бронникова де Менезеш Эвели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23719044"/>
        <w:docPartObj>
          <w:docPartGallery w:val="Table of Contents"/>
          <w:docPartUnique/>
        </w:docPartObj>
      </w:sdtPr>
      <w:sdtEndPr/>
      <w:sdtContent>
        <w:p w:rsidR="002F5170" w:rsidRDefault="006C0DBE">
          <w:pPr>
            <w:pStyle w:val="ae"/>
          </w:pPr>
          <w:r>
            <w:t>Содержание</w:t>
          </w:r>
        </w:p>
        <w:p w:rsidR="00952C58" w:rsidRDefault="006C0D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52C58">
            <w:fldChar w:fldCharType="separate"/>
          </w:r>
          <w:hyperlink w:anchor="_Toc99194756" w:history="1">
            <w:r w:rsidR="00952C58" w:rsidRPr="004F4F6F">
              <w:rPr>
                <w:rStyle w:val="ad"/>
                <w:noProof/>
              </w:rPr>
              <w:t>1</w:t>
            </w:r>
            <w:r w:rsidR="00952C58">
              <w:rPr>
                <w:noProof/>
              </w:rPr>
              <w:tab/>
            </w:r>
            <w:r w:rsidR="00952C58" w:rsidRPr="004F4F6F">
              <w:rPr>
                <w:rStyle w:val="ad"/>
                <w:noProof/>
              </w:rPr>
              <w:t>Цель работы</w:t>
            </w:r>
            <w:r w:rsidR="00952C58">
              <w:rPr>
                <w:noProof/>
                <w:webHidden/>
              </w:rPr>
              <w:tab/>
            </w:r>
            <w:r w:rsidR="00952C58">
              <w:rPr>
                <w:noProof/>
                <w:webHidden/>
              </w:rPr>
              <w:fldChar w:fldCharType="begin"/>
            </w:r>
            <w:r w:rsidR="00952C58">
              <w:rPr>
                <w:noProof/>
                <w:webHidden/>
              </w:rPr>
              <w:instrText xml:space="preserve"> PAGEREF _Toc99194756 \h </w:instrText>
            </w:r>
            <w:r w:rsidR="00952C58">
              <w:rPr>
                <w:noProof/>
                <w:webHidden/>
              </w:rPr>
            </w:r>
            <w:r w:rsidR="00952C58">
              <w:rPr>
                <w:noProof/>
                <w:webHidden/>
              </w:rPr>
              <w:fldChar w:fldCharType="separate"/>
            </w:r>
            <w:r w:rsidR="00A112A6">
              <w:rPr>
                <w:noProof/>
                <w:webHidden/>
              </w:rPr>
              <w:t>1</w:t>
            </w:r>
            <w:r w:rsidR="00952C58">
              <w:rPr>
                <w:noProof/>
                <w:webHidden/>
              </w:rPr>
              <w:fldChar w:fldCharType="end"/>
            </w:r>
          </w:hyperlink>
        </w:p>
        <w:p w:rsidR="00952C58" w:rsidRDefault="00952C5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94757" w:history="1">
            <w:r w:rsidRPr="004F4F6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F4F6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94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A6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2C58" w:rsidRDefault="00952C5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94758" w:history="1">
            <w:r w:rsidRPr="004F4F6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F4F6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94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A6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2C58" w:rsidRDefault="00952C5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94759" w:history="1">
            <w:r w:rsidRPr="004F4F6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F4F6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94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A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2C58" w:rsidRDefault="00952C5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94760" w:history="1">
            <w:r w:rsidRPr="004F4F6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4F4F6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bookmarkStart w:id="0" w:name="_GoBack"/>
            <w:bookmarkEnd w:id="0"/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94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A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52C58" w:rsidRDefault="00952C5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194761" w:history="1">
            <w:r w:rsidRPr="004F4F6F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4F4F6F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94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A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F5170" w:rsidRDefault="006C0DBE">
          <w:r>
            <w:fldChar w:fldCharType="end"/>
          </w:r>
        </w:p>
      </w:sdtContent>
    </w:sdt>
    <w:p w:rsidR="002F5170" w:rsidRDefault="006C0DBE">
      <w:pPr>
        <w:pStyle w:val="1"/>
      </w:pPr>
      <w:bookmarkStart w:id="1" w:name="цель-работы"/>
      <w:bookmarkStart w:id="2" w:name="_Toc99194756"/>
      <w:r>
        <w:rPr>
          <w:rStyle w:val="SectionNumber"/>
        </w:rPr>
        <w:t>1</w:t>
      </w:r>
      <w:r>
        <w:tab/>
        <w:t>Цель работы</w:t>
      </w:r>
      <w:bookmarkEnd w:id="2"/>
    </w:p>
    <w:p w:rsidR="002F5170" w:rsidRDefault="006C0DBE">
      <w:pPr>
        <w:pStyle w:val="FirstParagraph"/>
      </w:pPr>
      <w:r>
        <w:t>Ознакомиться с математической моделью распространения рекламы, используя программу OpenModelica.</w:t>
      </w:r>
    </w:p>
    <w:p w:rsidR="002F5170" w:rsidRDefault="006C0DBE">
      <w:pPr>
        <w:pStyle w:val="1"/>
      </w:pPr>
      <w:bookmarkStart w:id="3" w:name="задание"/>
      <w:bookmarkStart w:id="4" w:name="_Toc99194757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2F5170" w:rsidRDefault="006C0DBE">
      <w:pPr>
        <w:pStyle w:val="FirstParagraph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:rsidR="002F5170" w:rsidRDefault="006C0DBE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77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17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2F5170" w:rsidRDefault="006C0DBE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5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29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2F5170" w:rsidRDefault="006C0DBE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5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3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2F5170" w:rsidRDefault="006C0DBE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10</m:t>
        </m:r>
      </m:oMath>
      <w:r>
        <w:t>, в начальный мом</w:t>
      </w:r>
      <w:r>
        <w:t>ент о товаре знает 10 человек. Для случая 2 определите в какой момент времени скорость распространения рекламы будет иметь максимальное значение.</w:t>
      </w:r>
      <w:r>
        <w:rPr>
          <w:rStyle w:val="ac"/>
        </w:rPr>
        <w:footnoteReference w:id="1"/>
      </w:r>
    </w:p>
    <w:p w:rsidR="002F5170" w:rsidRDefault="006C0DBE">
      <w:pPr>
        <w:pStyle w:val="1"/>
      </w:pPr>
      <w:bookmarkStart w:id="5" w:name="теоретическое-введение"/>
      <w:bookmarkStart w:id="6" w:name="_Toc99194758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6"/>
    </w:p>
    <w:p w:rsidR="002F5170" w:rsidRDefault="006C0DBE">
      <w:pPr>
        <w:pStyle w:val="FirstParagraph"/>
      </w:pPr>
      <w:r>
        <w:rPr>
          <w:b/>
          <w:bCs/>
        </w:rPr>
        <w:t>Эффективность рекламы</w:t>
      </w:r>
    </w:p>
    <w:p w:rsidR="002F5170" w:rsidRDefault="006C0DBE">
      <w:pPr>
        <w:pStyle w:val="a0"/>
      </w:pPr>
      <w:r>
        <w:lastRenderedPageBreak/>
        <w:t>Организуется рекламная кампания нового товара или услуги. Необ</w:t>
      </w:r>
      <w:r>
        <w:t>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</w:t>
      </w:r>
      <w:r>
        <w:t>быль, и, наконец, наступит момент, когда рынок насытиться, и рекламировать товар станет бесполезным.</w:t>
      </w:r>
    </w:p>
    <w:p w:rsidR="002F5170" w:rsidRDefault="006C0DBE">
      <w:pPr>
        <w:pStyle w:val="a0"/>
      </w:pPr>
      <w:r>
        <w:t xml:space="preserve">Предположим, что торговыми учреждениями реализуется некоторая продукция, о которой в момент вр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</w:t>
      </w:r>
      <w:r>
        <w:t>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 w:rsidR="002F5170" w:rsidRDefault="006C0DBE">
      <w:pPr>
        <w:pStyle w:val="a0"/>
      </w:pPr>
      <w:r>
        <w:t xml:space="preserve">Модель рекламной кампании описывается следующими </w:t>
      </w:r>
      <w:r>
        <w:t xml:space="preserve">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, где </w:t>
      </w:r>
      <m:oMath>
        <m:r>
          <w:rPr>
            <w:rFonts w:ascii="Cambria Math" w:hAnsi="Cambria Math"/>
          </w:rPr>
          <m:t>N</m:t>
        </m:r>
      </m:oMath>
      <w:r>
        <w:t xml:space="preserve"> - общее число потенциальных платежеспособ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</w:t>
      </w:r>
      <w:r>
        <w:t xml:space="preserve">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</w:t>
      </w:r>
      <w:r>
        <w:t xml:space="preserve">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 w:rsidR="002F5170" w:rsidRDefault="006C0DBE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</m:oMath>
      </m:oMathPara>
    </w:p>
    <w:p w:rsidR="002F5170" w:rsidRDefault="006C0DBE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тся модель типа модели Мальтуса.</w:t>
      </w:r>
    </w:p>
    <w:p w:rsidR="002F5170" w:rsidRDefault="006C0DBE">
      <w:pPr>
        <w:pStyle w:val="a0"/>
      </w:pPr>
      <w:r>
        <w:t xml:space="preserve">В обратном случае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м уравнение логистической кривой.</w:t>
      </w:r>
      <w:r>
        <w:rPr>
          <w:rStyle w:val="ac"/>
        </w:rPr>
        <w:footnoteReference w:id="2"/>
      </w:r>
    </w:p>
    <w:p w:rsidR="002F5170" w:rsidRDefault="006C0DBE">
      <w:pPr>
        <w:pStyle w:val="1"/>
      </w:pPr>
      <w:bookmarkStart w:id="7" w:name="выполнение-лабораторной-работы"/>
      <w:bookmarkStart w:id="8" w:name="_Toc99194759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:rsidR="00952C58" w:rsidRDefault="006C0DBE" w:rsidP="00952C58">
      <w:pPr>
        <w:pStyle w:val="Compact"/>
        <w:numPr>
          <w:ilvl w:val="0"/>
          <w:numId w:val="3"/>
        </w:numPr>
      </w:pPr>
      <w:r>
        <w:t xml:space="preserve">Случай 1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77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17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2F5170" w:rsidRDefault="002F5170">
      <w:pPr>
        <w:pStyle w:val="Compact"/>
        <w:numPr>
          <w:ilvl w:val="0"/>
          <w:numId w:val="4"/>
        </w:numPr>
      </w:pPr>
    </w:p>
    <w:p w:rsidR="002F5170" w:rsidRDefault="006C0DBE">
      <w:pPr>
        <w:pStyle w:val="Compact"/>
        <w:numPr>
          <w:ilvl w:val="1"/>
          <w:numId w:val="5"/>
        </w:numPr>
      </w:pPr>
      <w:r>
        <w:t>Написание программы с необходимыми условиями в OpenModel</w:t>
      </w:r>
      <w:r>
        <w:t>ica.</w:t>
      </w:r>
    </w:p>
    <w:p w:rsidR="002F5170" w:rsidRDefault="006C0DBE" w:rsidP="00952C58">
      <w:pPr>
        <w:pStyle w:val="CaptionedFigure"/>
        <w:jc w:val="center"/>
      </w:pPr>
      <w:bookmarkStart w:id="9" w:name="fig:001"/>
      <w:r>
        <w:rPr>
          <w:noProof/>
          <w:lang w:eastAsia="ru-RU"/>
        </w:rPr>
        <w:lastRenderedPageBreak/>
        <w:drawing>
          <wp:inline distT="0" distB="0" distL="0" distR="0" wp14:anchorId="0438788A" wp14:editId="0574F2B8">
            <wp:extent cx="2558783" cy="2105425"/>
            <wp:effectExtent l="0" t="0" r="0" b="0"/>
            <wp:docPr id="28" name="Picture" descr="Figure 1: Программа в OpenModelica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MMPictures07/1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21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2F5170" w:rsidRDefault="006C0DBE" w:rsidP="00952C58">
      <w:pPr>
        <w:pStyle w:val="ImageCaption"/>
        <w:jc w:val="center"/>
      </w:pPr>
      <w:r>
        <w:t xml:space="preserve">Figure 1: Программа в </w:t>
      </w:r>
      <w:proofErr w:type="spellStart"/>
      <w:r>
        <w:t>OpenModelica</w:t>
      </w:r>
      <w:proofErr w:type="spellEnd"/>
      <w:r>
        <w:t xml:space="preserve"> для случая 1</w:t>
      </w:r>
    </w:p>
    <w:p w:rsidR="00952C58" w:rsidRDefault="00952C58" w:rsidP="00952C58">
      <w:pPr>
        <w:pStyle w:val="ImageCaption"/>
        <w:jc w:val="center"/>
      </w:pPr>
    </w:p>
    <w:p w:rsidR="002F5170" w:rsidRDefault="002F5170">
      <w:pPr>
        <w:pStyle w:val="Compact"/>
        <w:numPr>
          <w:ilvl w:val="0"/>
          <w:numId w:val="6"/>
        </w:numPr>
      </w:pPr>
    </w:p>
    <w:p w:rsidR="002F5170" w:rsidRDefault="006C0DBE">
      <w:pPr>
        <w:pStyle w:val="Compact"/>
        <w:numPr>
          <w:ilvl w:val="1"/>
          <w:numId w:val="7"/>
        </w:numPr>
      </w:pPr>
      <w:r>
        <w:t>Построение графика распространения рекламы.</w:t>
      </w:r>
    </w:p>
    <w:p w:rsidR="002F5170" w:rsidRDefault="006C0DBE" w:rsidP="00952C58">
      <w:pPr>
        <w:pStyle w:val="CaptionedFigure"/>
        <w:jc w:val="center"/>
      </w:pPr>
      <w:bookmarkStart w:id="10" w:name="fig:002"/>
      <w:r>
        <w:rPr>
          <w:noProof/>
          <w:lang w:eastAsia="ru-RU"/>
        </w:rPr>
        <w:drawing>
          <wp:inline distT="0" distB="0" distL="0" distR="0" wp14:anchorId="7290333D" wp14:editId="210AA66B">
            <wp:extent cx="5334000" cy="2491076"/>
            <wp:effectExtent l="0" t="0" r="0" b="0"/>
            <wp:docPr id="32" name="Picture" descr="Figure 2: График распространения рекламы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MMPictures07/1.2_20x7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2F5170" w:rsidRDefault="006C0DBE" w:rsidP="00952C58">
      <w:pPr>
        <w:pStyle w:val="ImageCaption"/>
        <w:jc w:val="center"/>
      </w:pPr>
      <w:r>
        <w:t>Figure 2: График распространения рекламы для случая 1</w:t>
      </w:r>
    </w:p>
    <w:p w:rsidR="00952C58" w:rsidRDefault="00952C58" w:rsidP="00952C58">
      <w:pPr>
        <w:pStyle w:val="ImageCaption"/>
        <w:jc w:val="center"/>
      </w:pPr>
    </w:p>
    <w:p w:rsidR="00952C58" w:rsidRDefault="00952C58" w:rsidP="00952C58">
      <w:pPr>
        <w:pStyle w:val="ImageCaption"/>
        <w:jc w:val="center"/>
      </w:pPr>
    </w:p>
    <w:p w:rsidR="002F5170" w:rsidRDefault="006C0DBE">
      <w:pPr>
        <w:pStyle w:val="Compact"/>
        <w:numPr>
          <w:ilvl w:val="0"/>
          <w:numId w:val="8"/>
        </w:numPr>
      </w:pPr>
      <w:r>
        <w:t xml:space="preserve">Случай 2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5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29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2F5170" w:rsidRDefault="002F5170">
      <w:pPr>
        <w:pStyle w:val="Compact"/>
        <w:numPr>
          <w:ilvl w:val="0"/>
          <w:numId w:val="9"/>
        </w:numPr>
      </w:pPr>
    </w:p>
    <w:p w:rsidR="002F5170" w:rsidRDefault="006C0DBE">
      <w:pPr>
        <w:pStyle w:val="Compact"/>
        <w:numPr>
          <w:ilvl w:val="1"/>
          <w:numId w:val="10"/>
        </w:numPr>
      </w:pPr>
      <w:r>
        <w:t>Написание программы с необходимыми условиями в OpenModelica.</w:t>
      </w:r>
    </w:p>
    <w:p w:rsidR="002F5170" w:rsidRDefault="006C0DBE" w:rsidP="00952C58">
      <w:pPr>
        <w:pStyle w:val="CaptionedFigure"/>
        <w:jc w:val="center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 wp14:anchorId="309F2912" wp14:editId="64F754FA">
            <wp:extent cx="2658675" cy="2113109"/>
            <wp:effectExtent l="0" t="0" r="0" b="0"/>
            <wp:docPr id="36" name="Picture" descr="Figure 3: Программа в OpenModelica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MPictures07/2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21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2F5170" w:rsidRDefault="006C0DBE" w:rsidP="00952C58">
      <w:pPr>
        <w:pStyle w:val="ImageCaption"/>
        <w:jc w:val="center"/>
      </w:pPr>
      <w:r>
        <w:t xml:space="preserve">Figure 3: Программа в </w:t>
      </w:r>
      <w:proofErr w:type="spellStart"/>
      <w:r>
        <w:t>OpenModelica</w:t>
      </w:r>
      <w:proofErr w:type="spellEnd"/>
      <w:r>
        <w:t xml:space="preserve"> для случая 2</w:t>
      </w:r>
    </w:p>
    <w:p w:rsidR="00952C58" w:rsidRDefault="00952C58" w:rsidP="00952C58">
      <w:pPr>
        <w:pStyle w:val="ImageCaption"/>
        <w:jc w:val="center"/>
      </w:pPr>
    </w:p>
    <w:p w:rsidR="002F5170" w:rsidRDefault="002F5170">
      <w:pPr>
        <w:pStyle w:val="Compact"/>
        <w:numPr>
          <w:ilvl w:val="0"/>
          <w:numId w:val="11"/>
        </w:numPr>
      </w:pPr>
    </w:p>
    <w:p w:rsidR="002F5170" w:rsidRDefault="006C0DBE">
      <w:pPr>
        <w:pStyle w:val="Compact"/>
        <w:numPr>
          <w:ilvl w:val="1"/>
          <w:numId w:val="12"/>
        </w:numPr>
      </w:pPr>
      <w:r>
        <w:t>Построение графика распространения рекламы.</w:t>
      </w:r>
    </w:p>
    <w:p w:rsidR="002F5170" w:rsidRDefault="006C0DBE" w:rsidP="00952C58">
      <w:pPr>
        <w:pStyle w:val="CaptionedFigure"/>
        <w:jc w:val="center"/>
      </w:pPr>
      <w:bookmarkStart w:id="12" w:name="fig:004"/>
      <w:r>
        <w:rPr>
          <w:noProof/>
          <w:lang w:eastAsia="ru-RU"/>
        </w:rPr>
        <w:drawing>
          <wp:inline distT="0" distB="0" distL="0" distR="0" wp14:anchorId="7F83F8EC" wp14:editId="04F16A7A">
            <wp:extent cx="5334000" cy="2427744"/>
            <wp:effectExtent l="0" t="0" r="0" b="0"/>
            <wp:docPr id="40" name="Picture" descr="Figure 4: График распространения рекламы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MMPictures07/2.2_20x70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2F5170" w:rsidRDefault="006C0DBE" w:rsidP="00952C58">
      <w:pPr>
        <w:pStyle w:val="ImageCaption"/>
        <w:jc w:val="center"/>
      </w:pPr>
      <w:r>
        <w:t>Figure 4: График распространения рекламы для случая 2</w:t>
      </w:r>
    </w:p>
    <w:p w:rsidR="002F5170" w:rsidRDefault="006C0DBE" w:rsidP="00952C58">
      <w:pPr>
        <w:pStyle w:val="CaptionedFigure"/>
        <w:jc w:val="center"/>
      </w:pPr>
      <w:bookmarkStart w:id="13" w:name="fig:005"/>
      <w:r>
        <w:rPr>
          <w:noProof/>
          <w:lang w:eastAsia="ru-RU"/>
        </w:rPr>
        <w:lastRenderedPageBreak/>
        <w:drawing>
          <wp:inline distT="0" distB="0" distL="0" distR="0" wp14:anchorId="3C8E7DCC" wp14:editId="417CCCC8">
            <wp:extent cx="5334000" cy="2446210"/>
            <wp:effectExtent l="0" t="0" r="0" b="0"/>
            <wp:docPr id="44" name="Picture" descr="Figure 5: Приближение к кривой числа уже информированных клиентов графика распространения рекламы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MMPictures07/2.2v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2F5170" w:rsidRDefault="006C0DBE" w:rsidP="00952C58">
      <w:pPr>
        <w:pStyle w:val="ImageCaption"/>
        <w:jc w:val="center"/>
      </w:pPr>
      <w:r>
        <w:t>Figure 5: Приближение к кривой числа уже информированных клиентов графика распространения рекламы для случая 2</w:t>
      </w:r>
    </w:p>
    <w:p w:rsidR="00952C58" w:rsidRDefault="00952C58" w:rsidP="00952C58">
      <w:pPr>
        <w:pStyle w:val="ImageCaption"/>
        <w:jc w:val="center"/>
      </w:pPr>
    </w:p>
    <w:p w:rsidR="002F5170" w:rsidRDefault="006C0DBE">
      <w:pPr>
        <w:pStyle w:val="a0"/>
      </w:pPr>
      <w:r>
        <w:t>Сравнив данный график с предыдущем, можно заметить, что скорость распространения рекламы для 2 случая превышает 1.</w:t>
      </w:r>
    </w:p>
    <w:p w:rsidR="002F5170" w:rsidRDefault="002F5170">
      <w:pPr>
        <w:pStyle w:val="Compact"/>
        <w:numPr>
          <w:ilvl w:val="0"/>
          <w:numId w:val="13"/>
        </w:numPr>
      </w:pPr>
    </w:p>
    <w:p w:rsidR="002F5170" w:rsidRDefault="006C0DBE">
      <w:pPr>
        <w:pStyle w:val="Compact"/>
        <w:numPr>
          <w:ilvl w:val="1"/>
          <w:numId w:val="14"/>
        </w:numPr>
      </w:pPr>
      <w:r>
        <w:t xml:space="preserve">Определение момента времени, </w:t>
      </w:r>
      <w:r>
        <w:t>в котором скорость распространения рекламы имеет максимальное значение.</w:t>
      </w:r>
    </w:p>
    <w:p w:rsidR="002F5170" w:rsidRDefault="006C0DBE" w:rsidP="00952C58">
      <w:pPr>
        <w:pStyle w:val="CaptionedFigure"/>
        <w:jc w:val="center"/>
      </w:pPr>
      <w:bookmarkStart w:id="14" w:name="fig:006"/>
      <w:r>
        <w:rPr>
          <w:noProof/>
          <w:lang w:eastAsia="ru-RU"/>
        </w:rPr>
        <w:drawing>
          <wp:inline distT="0" distB="0" distL="0" distR="0" wp14:anchorId="6BC8EE0B" wp14:editId="16611096">
            <wp:extent cx="5334000" cy="2477502"/>
            <wp:effectExtent l="0" t="0" r="0" b="0"/>
            <wp:docPr id="48" name="Picture" descr="Figure 6: График скорости изменения со временем числа потребителей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MMPictures07/2.3.1v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2F5170" w:rsidRDefault="006C0DBE" w:rsidP="00952C58">
      <w:pPr>
        <w:pStyle w:val="ImageCaption"/>
        <w:jc w:val="center"/>
      </w:pPr>
      <w:r>
        <w:t>Figure 6: График скорости изменения со временем числа потребителей для случая 2</w:t>
      </w:r>
    </w:p>
    <w:p w:rsidR="002F5170" w:rsidRDefault="006C0DBE" w:rsidP="00952C58">
      <w:pPr>
        <w:pStyle w:val="CaptionedFigure"/>
        <w:jc w:val="center"/>
      </w:pPr>
      <w:bookmarkStart w:id="15" w:name="fig:007"/>
      <w:r>
        <w:rPr>
          <w:noProof/>
          <w:lang w:eastAsia="ru-RU"/>
        </w:rPr>
        <w:lastRenderedPageBreak/>
        <w:drawing>
          <wp:inline distT="0" distB="0" distL="0" distR="0" wp14:anchorId="24C6163F" wp14:editId="5E503ADD">
            <wp:extent cx="5334000" cy="2481256"/>
            <wp:effectExtent l="0" t="0" r="0" b="0"/>
            <wp:docPr id="52" name="Picture" descr="Figure 7: Момент времени, в котором скорость распространения рекламы имеет максимальное значение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MMPictures07/2.3.2v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2F5170" w:rsidRDefault="006C0DBE" w:rsidP="00952C58">
      <w:pPr>
        <w:pStyle w:val="ImageCaption"/>
        <w:jc w:val="center"/>
      </w:pPr>
      <w:r>
        <w:t>Figure 7: Момент времени, в котором скорость распространения рекламы имеет максимальное значение для случая 2</w:t>
      </w:r>
    </w:p>
    <w:p w:rsidR="00952C58" w:rsidRDefault="00952C58" w:rsidP="00952C58">
      <w:pPr>
        <w:pStyle w:val="ImageCaption"/>
        <w:jc w:val="center"/>
      </w:pPr>
    </w:p>
    <w:p w:rsidR="002F5170" w:rsidRDefault="006C0DBE">
      <w:pPr>
        <w:pStyle w:val="a0"/>
      </w:pPr>
      <w:r>
        <w:t>Момент времени, в котором скорость распространения рекламы имеет максимальное значение - 0.02s.</w:t>
      </w:r>
    </w:p>
    <w:p w:rsidR="00952C58" w:rsidRDefault="00952C58">
      <w:pPr>
        <w:pStyle w:val="a0"/>
      </w:pPr>
    </w:p>
    <w:p w:rsidR="00952C58" w:rsidRDefault="00952C58">
      <w:pPr>
        <w:pStyle w:val="a0"/>
      </w:pPr>
    </w:p>
    <w:p w:rsidR="002F5170" w:rsidRDefault="006C0DBE">
      <w:pPr>
        <w:pStyle w:val="Compact"/>
        <w:numPr>
          <w:ilvl w:val="0"/>
          <w:numId w:val="15"/>
        </w:numPr>
      </w:pPr>
      <w:r>
        <w:t xml:space="preserve">Случай 3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5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3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2F5170" w:rsidRDefault="002F5170">
      <w:pPr>
        <w:pStyle w:val="Compact"/>
        <w:numPr>
          <w:ilvl w:val="0"/>
          <w:numId w:val="16"/>
        </w:numPr>
      </w:pPr>
    </w:p>
    <w:p w:rsidR="002F5170" w:rsidRDefault="006C0DBE">
      <w:pPr>
        <w:pStyle w:val="Compact"/>
        <w:numPr>
          <w:ilvl w:val="1"/>
          <w:numId w:val="17"/>
        </w:numPr>
      </w:pPr>
      <w:r>
        <w:t>Напи</w:t>
      </w:r>
      <w:r>
        <w:t>сание программы с необходимыми условиями в OpenModelica.</w:t>
      </w:r>
    </w:p>
    <w:p w:rsidR="002F5170" w:rsidRDefault="006C0DBE" w:rsidP="00952C58">
      <w:pPr>
        <w:pStyle w:val="CaptionedFigure"/>
        <w:jc w:val="center"/>
      </w:pPr>
      <w:bookmarkStart w:id="16" w:name="fig:008"/>
      <w:r>
        <w:rPr>
          <w:noProof/>
          <w:lang w:eastAsia="ru-RU"/>
        </w:rPr>
        <w:drawing>
          <wp:inline distT="0" distB="0" distL="0" distR="0" wp14:anchorId="46EF112B" wp14:editId="5C727324">
            <wp:extent cx="2520363" cy="2113109"/>
            <wp:effectExtent l="0" t="0" r="0" b="0"/>
            <wp:docPr id="56" name="Picture" descr="Figure 8: Программа в OpenModelica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MMPictures07/3.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21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2F5170" w:rsidRDefault="006C0DBE" w:rsidP="00952C58">
      <w:pPr>
        <w:pStyle w:val="ImageCaption"/>
        <w:jc w:val="center"/>
      </w:pPr>
      <w:r>
        <w:t xml:space="preserve">Figure 8: Программа в </w:t>
      </w:r>
      <w:proofErr w:type="spellStart"/>
      <w:r>
        <w:t>OpenModelica</w:t>
      </w:r>
      <w:proofErr w:type="spellEnd"/>
      <w:r>
        <w:t xml:space="preserve"> для случая 3</w:t>
      </w:r>
    </w:p>
    <w:p w:rsidR="00952C58" w:rsidRDefault="00952C58" w:rsidP="00952C58">
      <w:pPr>
        <w:pStyle w:val="ImageCaption"/>
        <w:jc w:val="center"/>
      </w:pPr>
    </w:p>
    <w:p w:rsidR="002F5170" w:rsidRDefault="002F5170">
      <w:pPr>
        <w:pStyle w:val="Compact"/>
        <w:numPr>
          <w:ilvl w:val="0"/>
          <w:numId w:val="18"/>
        </w:numPr>
      </w:pPr>
    </w:p>
    <w:p w:rsidR="002F5170" w:rsidRDefault="006C0DBE">
      <w:pPr>
        <w:pStyle w:val="Compact"/>
        <w:numPr>
          <w:ilvl w:val="1"/>
          <w:numId w:val="19"/>
        </w:numPr>
      </w:pPr>
      <w:r>
        <w:t>Построение графика распространения рекламы.</w:t>
      </w:r>
    </w:p>
    <w:p w:rsidR="002F5170" w:rsidRDefault="006C0DBE" w:rsidP="00952C58">
      <w:pPr>
        <w:pStyle w:val="CaptionedFigure"/>
        <w:jc w:val="center"/>
      </w:pPr>
      <w:bookmarkStart w:id="17" w:name="fig:009"/>
      <w:r>
        <w:rPr>
          <w:noProof/>
          <w:lang w:eastAsia="ru-RU"/>
        </w:rPr>
        <w:lastRenderedPageBreak/>
        <w:drawing>
          <wp:inline distT="0" distB="0" distL="0" distR="0" wp14:anchorId="2DB801B9" wp14:editId="0726E14A">
            <wp:extent cx="5334000" cy="2448854"/>
            <wp:effectExtent l="0" t="0" r="0" b="0"/>
            <wp:docPr id="60" name="Picture" descr="Figure 9: График распространения рекламы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MMPictures07/3.2_20x70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2F5170" w:rsidRDefault="006C0DBE" w:rsidP="00952C58">
      <w:pPr>
        <w:pStyle w:val="ImageCaption"/>
        <w:jc w:val="center"/>
      </w:pPr>
      <w:r>
        <w:t>Figure 9: График распространения рекламы для случая 3</w:t>
      </w:r>
    </w:p>
    <w:p w:rsidR="00952C58" w:rsidRDefault="00952C58" w:rsidP="00952C58">
      <w:pPr>
        <w:pStyle w:val="ImageCaption"/>
        <w:jc w:val="center"/>
      </w:pPr>
    </w:p>
    <w:p w:rsidR="00952C58" w:rsidRDefault="006C0DBE">
      <w:pPr>
        <w:pStyle w:val="a0"/>
      </w:pPr>
      <w:r>
        <w:t>Сравнив все 3 графика можно заметить, что если с</w:t>
      </w:r>
      <w:r>
        <w:t xml:space="preserve">ортировать модели по скорости распространения </w:t>
      </w:r>
      <w:r w:rsidR="002A59EE">
        <w:t>рекламы,</w:t>
      </w:r>
      <w:r>
        <w:t xml:space="preserve"> то на первом месте будет случай 2, затем 3 и на последнем случай 1.</w:t>
      </w:r>
    </w:p>
    <w:p w:rsidR="002F5170" w:rsidRDefault="006C0DBE">
      <w:pPr>
        <w:pStyle w:val="1"/>
      </w:pPr>
      <w:bookmarkStart w:id="18" w:name="выводы"/>
      <w:bookmarkStart w:id="19" w:name="_Toc99194760"/>
      <w:bookmarkEnd w:id="7"/>
      <w:r>
        <w:rPr>
          <w:rStyle w:val="SectionNumber"/>
        </w:rPr>
        <w:t>5</w:t>
      </w:r>
      <w:r>
        <w:tab/>
        <w:t>Выводы</w:t>
      </w:r>
      <w:bookmarkEnd w:id="19"/>
    </w:p>
    <w:p w:rsidR="00952C58" w:rsidRPr="00952C58" w:rsidRDefault="006C0DBE" w:rsidP="00952C58">
      <w:pPr>
        <w:pStyle w:val="FirstParagraph"/>
      </w:pPr>
      <w:r>
        <w:t>В ходе выполнения данной лабораторной работы была построена модель распространения рекламы, используя программу OpenModelica.</w:t>
      </w:r>
      <w:r>
        <w:t xml:space="preserve"> В частности, построились графики распространения рекламы для 3 случаев, а также определилось в какой момент времени скорость распространения рекламы будет иметь максимальное значение для 2 случая.</w:t>
      </w:r>
    </w:p>
    <w:p w:rsidR="002F5170" w:rsidRDefault="006C0DBE">
      <w:pPr>
        <w:pStyle w:val="1"/>
      </w:pPr>
      <w:bookmarkStart w:id="20" w:name="библиография"/>
      <w:bookmarkStart w:id="21" w:name="_Toc99194761"/>
      <w:bookmarkEnd w:id="18"/>
      <w:r>
        <w:rPr>
          <w:rStyle w:val="SectionNumber"/>
        </w:rPr>
        <w:t>6</w:t>
      </w:r>
      <w:r>
        <w:tab/>
        <w:t>Библиография</w:t>
      </w:r>
      <w:bookmarkEnd w:id="21"/>
    </w:p>
    <w:p w:rsidR="002F5170" w:rsidRDefault="006C0DBE">
      <w:pPr>
        <w:pStyle w:val="Compact"/>
        <w:numPr>
          <w:ilvl w:val="0"/>
          <w:numId w:val="20"/>
        </w:numPr>
      </w:pPr>
      <w:hyperlink r:id="rId16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Задания к лабораторной работе № 7 (по вариантам). - 26 c.</w:t>
        </w:r>
      </w:hyperlink>
    </w:p>
    <w:p w:rsidR="002F5170" w:rsidRDefault="006C0DBE">
      <w:pPr>
        <w:pStyle w:val="Compact"/>
        <w:numPr>
          <w:ilvl w:val="0"/>
          <w:numId w:val="20"/>
        </w:numPr>
      </w:pPr>
      <w:hyperlink r:id="rId17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Лабораторная работа № 7. - 5 c.</w:t>
        </w:r>
      </w:hyperlink>
      <w:bookmarkEnd w:id="20"/>
    </w:p>
    <w:sectPr w:rsidR="002F517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0DBE" w:rsidRDefault="006C0DBE">
      <w:pPr>
        <w:spacing w:after="0"/>
      </w:pPr>
      <w:r>
        <w:separator/>
      </w:r>
    </w:p>
  </w:endnote>
  <w:endnote w:type="continuationSeparator" w:id="0">
    <w:p w:rsidR="006C0DBE" w:rsidRDefault="006C0D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0DBE" w:rsidRDefault="006C0DBE">
      <w:r>
        <w:separator/>
      </w:r>
    </w:p>
  </w:footnote>
  <w:footnote w:type="continuationSeparator" w:id="0">
    <w:p w:rsidR="006C0DBE" w:rsidRDefault="006C0DBE">
      <w:r>
        <w:continuationSeparator/>
      </w:r>
    </w:p>
  </w:footnote>
  <w:footnote w:id="1">
    <w:p w:rsidR="002F5170" w:rsidRDefault="006C0DBE">
      <w:pPr>
        <w:pStyle w:val="a9"/>
      </w:pPr>
      <w:r>
        <w:rPr>
          <w:rStyle w:val="ac"/>
        </w:rPr>
        <w:footnoteRef/>
      </w:r>
      <w:r>
        <w:t xml:space="preserve"> </w:t>
      </w:r>
      <w:hyperlink r:id="rId1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Задания к лабораторной работе № 7 (по вариантам). - 26 c.</w:t>
        </w:r>
      </w:hyperlink>
    </w:p>
  </w:footnote>
  <w:footnote w:id="2">
    <w:p w:rsidR="002F5170" w:rsidRDefault="006C0DBE">
      <w:pPr>
        <w:pStyle w:val="a9"/>
      </w:pPr>
      <w:r>
        <w:rPr>
          <w:rStyle w:val="ac"/>
        </w:rPr>
        <w:footnoteRef/>
      </w:r>
      <w:r>
        <w:t xml:space="preserve"> </w:t>
      </w:r>
      <w:hyperlink r:id="rId2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 Лабораторная работа № 7. - 5 c.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22AD3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09C1C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6A07F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2C30BD2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DBC1E3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1"/>
  </w:num>
  <w:num w:numId="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1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F5170"/>
    <w:rsid w:val="002A59EE"/>
    <w:rsid w:val="002F5170"/>
    <w:rsid w:val="006C0DBE"/>
    <w:rsid w:val="00952C58"/>
    <w:rsid w:val="00A1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4CB2D6"/>
  <w15:docId w15:val="{7D1328E8-193A-40A4-905D-3283F765B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52C5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esystem.rudn.ru/mod/resource/view.php?id=831127" TargetMode="External"/><Relationship Id="rId2" Type="http://schemas.openxmlformats.org/officeDocument/2006/relationships/styles" Target="styles.xml"/><Relationship Id="rId16" Type="http://schemas.openxmlformats.org/officeDocument/2006/relationships/hyperlink" Target="https://esystem.rudn.ru/mod/resource/view.php?id=83112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esystem.rudn.ru/mod/resource/view.php?id=831127" TargetMode="External"/><Relationship Id="rId1" Type="http://schemas.openxmlformats.org/officeDocument/2006/relationships/hyperlink" Target="https://esystem.rudn.ru/mod/resource/view.php?id=83112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48</Words>
  <Characters>4840</Characters>
  <Application>Microsoft Office Word</Application>
  <DocSecurity>0</DocSecurity>
  <Lines>40</Lines>
  <Paragraphs>11</Paragraphs>
  <ScaleCrop>false</ScaleCrop>
  <Company/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ронникова де Менезеш Эвелина</dc:creator>
  <cp:keywords/>
  <cp:lastModifiedBy>Лина</cp:lastModifiedBy>
  <cp:revision>5</cp:revision>
  <dcterms:created xsi:type="dcterms:W3CDTF">2022-03-25T13:05:00Z</dcterms:created>
  <dcterms:modified xsi:type="dcterms:W3CDTF">2022-03-26T10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ариант 5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